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22899" w14:textId="00AC2EC3" w:rsidR="00790861" w:rsidRPr="00E41EBA" w:rsidRDefault="00790861" w:rsidP="00790861">
      <w:pPr>
        <w:pStyle w:val="Heading2"/>
        <w:jc w:val="center"/>
        <w:rPr>
          <w:rFonts w:ascii="Karla" w:hAnsi="Karla"/>
          <w:b/>
          <w:bCs/>
          <w:color w:val="auto"/>
        </w:rPr>
      </w:pPr>
      <w:r w:rsidRPr="00E41EBA">
        <w:rPr>
          <w:rFonts w:ascii="Karla" w:hAnsi="Karla"/>
          <w:b/>
          <w:bCs/>
          <w:color w:val="auto"/>
        </w:rPr>
        <w:t>Board Nomination Form and Voting Instructions</w:t>
      </w:r>
      <w:r w:rsidRPr="00E41EBA">
        <w:rPr>
          <w:rFonts w:ascii="Karla" w:hAnsi="Karla"/>
          <w:b/>
          <w:bCs/>
          <w:color w:val="auto"/>
        </w:rPr>
        <w:br/>
      </w:r>
    </w:p>
    <w:p w14:paraId="332E3364" w14:textId="58139E2A" w:rsidR="00F8486C" w:rsidRPr="00F8486C" w:rsidRDefault="00F8486C" w:rsidP="00F8486C">
      <w:pPr>
        <w:rPr>
          <w:rFonts w:ascii="Karla" w:hAnsi="Karla"/>
          <w:lang w:val="en-GB"/>
        </w:rPr>
      </w:pPr>
      <w:r w:rsidRPr="00F8486C">
        <w:rPr>
          <w:rFonts w:ascii="Karla" w:hAnsi="Karla"/>
          <w:lang w:val="en-GB"/>
        </w:rPr>
        <w:t>Positions for election alternate yearly as follows:</w:t>
      </w:r>
    </w:p>
    <w:p w14:paraId="0E76541B" w14:textId="77777777" w:rsidR="00F8486C" w:rsidRPr="00F8486C" w:rsidRDefault="00F8486C" w:rsidP="00F8486C">
      <w:pPr>
        <w:numPr>
          <w:ilvl w:val="0"/>
          <w:numId w:val="13"/>
        </w:numPr>
        <w:rPr>
          <w:rFonts w:ascii="Karla" w:hAnsi="Karla"/>
          <w:lang w:val="en-GB"/>
        </w:rPr>
      </w:pPr>
      <w:r w:rsidRPr="00F8486C">
        <w:rPr>
          <w:rFonts w:ascii="Karla" w:hAnsi="Karla"/>
          <w:b/>
          <w:bCs/>
          <w:lang w:val="en-GB"/>
        </w:rPr>
        <w:t>Even Years</w:t>
      </w:r>
      <w:r w:rsidRPr="00F8486C">
        <w:rPr>
          <w:rFonts w:ascii="Karla" w:hAnsi="Karla"/>
          <w:lang w:val="en-GB"/>
        </w:rPr>
        <w:t>: Vice President, Treasurer</w:t>
      </w:r>
    </w:p>
    <w:p w14:paraId="6C853BF0" w14:textId="725DB84C" w:rsidR="00F8486C" w:rsidRDefault="00F8486C" w:rsidP="00F8486C">
      <w:pPr>
        <w:numPr>
          <w:ilvl w:val="0"/>
          <w:numId w:val="13"/>
        </w:numPr>
        <w:rPr>
          <w:rFonts w:ascii="Karla" w:hAnsi="Karla"/>
          <w:lang w:val="en-GB"/>
        </w:rPr>
      </w:pPr>
      <w:r w:rsidRPr="00F8486C">
        <w:rPr>
          <w:rFonts w:ascii="Karla" w:hAnsi="Karla"/>
          <w:b/>
          <w:bCs/>
          <w:lang w:val="en-GB"/>
        </w:rPr>
        <w:t>Odd Years</w:t>
      </w:r>
      <w:r w:rsidRPr="00F8486C">
        <w:rPr>
          <w:rFonts w:ascii="Karla" w:hAnsi="Karla"/>
          <w:lang w:val="en-GB"/>
        </w:rPr>
        <w:t>: President, Secretary</w:t>
      </w:r>
      <w:r w:rsidR="0085382A">
        <w:rPr>
          <w:rFonts w:ascii="Karla" w:hAnsi="Karla"/>
          <w:lang w:val="en-GB"/>
        </w:rPr>
        <w:br/>
      </w:r>
    </w:p>
    <w:p w14:paraId="517E616D" w14:textId="525C1945" w:rsidR="0085382A" w:rsidRDefault="00AF243B" w:rsidP="0085382A">
      <w:pPr>
        <w:rPr>
          <w:rFonts w:ascii="Karla" w:hAnsi="Karla"/>
          <w:lang w:val="en-GB"/>
        </w:rPr>
      </w:pPr>
      <w:r w:rsidRPr="102A54C3">
        <w:rPr>
          <w:rFonts w:ascii="Karla" w:hAnsi="Karla"/>
          <w:b/>
          <w:bCs/>
        </w:rPr>
        <w:t>202</w:t>
      </w:r>
      <w:r w:rsidR="10B6D1F0" w:rsidRPr="102A54C3">
        <w:rPr>
          <w:rFonts w:ascii="Karla" w:hAnsi="Karla"/>
          <w:b/>
          <w:bCs/>
        </w:rPr>
        <w:t>5</w:t>
      </w:r>
      <w:r w:rsidRPr="102A54C3">
        <w:rPr>
          <w:rFonts w:ascii="Karla" w:hAnsi="Karla"/>
          <w:b/>
          <w:bCs/>
        </w:rPr>
        <w:t xml:space="preserve"> </w:t>
      </w:r>
      <w:r w:rsidR="0085382A" w:rsidRPr="102A54C3">
        <w:rPr>
          <w:rFonts w:ascii="Karla" w:hAnsi="Karla"/>
          <w:b/>
          <w:bCs/>
        </w:rPr>
        <w:t>Positions Open for Election</w:t>
      </w:r>
      <w:r w:rsidR="0085382A" w:rsidRPr="102A54C3">
        <w:rPr>
          <w:rFonts w:ascii="Karla" w:hAnsi="Karla"/>
        </w:rPr>
        <w:t xml:space="preserve"> </w:t>
      </w:r>
      <w:r>
        <w:br/>
      </w:r>
      <w:r w:rsidR="0085382A" w:rsidRPr="102A54C3">
        <w:rPr>
          <w:rFonts w:ascii="Karla" w:hAnsi="Karla"/>
          <w:lang w:val="en-GB"/>
        </w:rPr>
        <w:t>The following positions on the SDCH Board are available for election or re-election.</w:t>
      </w:r>
    </w:p>
    <w:p w14:paraId="2DB489E4" w14:textId="77777777" w:rsidR="00F8486C" w:rsidRPr="00F8486C" w:rsidRDefault="00F8486C" w:rsidP="00F8486C">
      <w:pPr>
        <w:ind w:left="720"/>
        <w:rPr>
          <w:rFonts w:ascii="Karla" w:hAnsi="Karla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790861" w:rsidRPr="009E095C" w14:paraId="31DC4A23" w14:textId="77777777" w:rsidTr="102A54C3">
        <w:tc>
          <w:tcPr>
            <w:tcW w:w="4320" w:type="dxa"/>
            <w:shd w:val="clear" w:color="auto" w:fill="000000" w:themeFill="text1"/>
          </w:tcPr>
          <w:p w14:paraId="7B8E2244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Position</w:t>
            </w:r>
          </w:p>
        </w:tc>
        <w:tc>
          <w:tcPr>
            <w:tcW w:w="4320" w:type="dxa"/>
            <w:shd w:val="clear" w:color="auto" w:fill="000000" w:themeFill="text1"/>
          </w:tcPr>
          <w:p w14:paraId="16C5806B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Current Office Bearer</w:t>
            </w:r>
          </w:p>
        </w:tc>
      </w:tr>
      <w:tr w:rsidR="00790861" w:rsidRPr="009E095C" w14:paraId="26D496B9" w14:textId="77777777" w:rsidTr="102A54C3">
        <w:tc>
          <w:tcPr>
            <w:tcW w:w="4320" w:type="dxa"/>
          </w:tcPr>
          <w:p w14:paraId="6B14DC35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President</w:t>
            </w:r>
          </w:p>
        </w:tc>
        <w:tc>
          <w:tcPr>
            <w:tcW w:w="4320" w:type="dxa"/>
            <w:shd w:val="clear" w:color="auto" w:fill="000000" w:themeFill="text1"/>
          </w:tcPr>
          <w:p w14:paraId="1A50BFA3" w14:textId="24EC9C2E" w:rsidR="00790861" w:rsidRPr="009E095C" w:rsidRDefault="1499CC5C" w:rsidP="102A54C3">
            <w:pPr>
              <w:rPr>
                <w:rFonts w:ascii="Karla" w:hAnsi="Karla"/>
                <w:color w:val="FFFFFF" w:themeColor="background1"/>
              </w:rPr>
            </w:pPr>
            <w:r w:rsidRPr="102A54C3">
              <w:rPr>
                <w:rFonts w:ascii="Karla" w:hAnsi="Karla"/>
                <w:color w:val="FFFFFF" w:themeColor="background1"/>
              </w:rPr>
              <w:t>Open for Election</w:t>
            </w:r>
          </w:p>
        </w:tc>
      </w:tr>
      <w:tr w:rsidR="00790861" w:rsidRPr="009E095C" w14:paraId="3BD0A98F" w14:textId="77777777" w:rsidTr="102A54C3">
        <w:tc>
          <w:tcPr>
            <w:tcW w:w="4320" w:type="dxa"/>
          </w:tcPr>
          <w:p w14:paraId="44A70E20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Vice President</w:t>
            </w:r>
          </w:p>
        </w:tc>
        <w:tc>
          <w:tcPr>
            <w:tcW w:w="4320" w:type="dxa"/>
          </w:tcPr>
          <w:p w14:paraId="57D5B013" w14:textId="3481771E" w:rsidR="00790861" w:rsidRPr="009E095C" w:rsidRDefault="33A7E45A" w:rsidP="00403805">
            <w:pPr>
              <w:rPr>
                <w:rFonts w:ascii="Karla" w:hAnsi="Karla"/>
              </w:rPr>
            </w:pPr>
            <w:r w:rsidRPr="102A54C3">
              <w:rPr>
                <w:rFonts w:ascii="Karla" w:hAnsi="Karla"/>
              </w:rPr>
              <w:t xml:space="preserve">Amanda Stokes </w:t>
            </w:r>
          </w:p>
        </w:tc>
      </w:tr>
      <w:tr w:rsidR="00790861" w:rsidRPr="009E095C" w14:paraId="371F5BC4" w14:textId="77777777" w:rsidTr="102A54C3">
        <w:tc>
          <w:tcPr>
            <w:tcW w:w="4320" w:type="dxa"/>
          </w:tcPr>
          <w:p w14:paraId="4F05B8ED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Secretary</w:t>
            </w:r>
          </w:p>
        </w:tc>
        <w:tc>
          <w:tcPr>
            <w:tcW w:w="4320" w:type="dxa"/>
            <w:shd w:val="clear" w:color="auto" w:fill="000000" w:themeFill="text1"/>
          </w:tcPr>
          <w:p w14:paraId="29943E1B" w14:textId="7F23D364" w:rsidR="00790861" w:rsidRPr="009E095C" w:rsidRDefault="13DB3750" w:rsidP="102A54C3">
            <w:pPr>
              <w:rPr>
                <w:rFonts w:ascii="Karla" w:hAnsi="Karla"/>
                <w:color w:val="FFFFFF" w:themeColor="background1"/>
              </w:rPr>
            </w:pPr>
            <w:r w:rsidRPr="102A54C3">
              <w:rPr>
                <w:rFonts w:ascii="Karla" w:hAnsi="Karla"/>
                <w:color w:val="FFFFFF" w:themeColor="background1"/>
              </w:rPr>
              <w:t>Open for Election</w:t>
            </w:r>
          </w:p>
        </w:tc>
      </w:tr>
      <w:tr w:rsidR="00790861" w:rsidRPr="009E095C" w14:paraId="3C839ADB" w14:textId="77777777" w:rsidTr="102A54C3">
        <w:tc>
          <w:tcPr>
            <w:tcW w:w="4320" w:type="dxa"/>
          </w:tcPr>
          <w:p w14:paraId="49102C65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Treasurer</w:t>
            </w:r>
          </w:p>
        </w:tc>
        <w:tc>
          <w:tcPr>
            <w:tcW w:w="4320" w:type="dxa"/>
          </w:tcPr>
          <w:p w14:paraId="0C83EF65" w14:textId="6834A29E" w:rsidR="00790861" w:rsidRPr="009E095C" w:rsidRDefault="0E3E3D4A" w:rsidP="00403805">
            <w:pPr>
              <w:rPr>
                <w:rFonts w:ascii="Karla" w:hAnsi="Karla"/>
              </w:rPr>
            </w:pPr>
            <w:r w:rsidRPr="102A54C3">
              <w:rPr>
                <w:rFonts w:ascii="Karla" w:hAnsi="Karla"/>
              </w:rPr>
              <w:t>Sarah Pyke</w:t>
            </w:r>
          </w:p>
        </w:tc>
      </w:tr>
      <w:tr w:rsidR="00790861" w:rsidRPr="009E095C" w14:paraId="5D6A4AB6" w14:textId="77777777" w:rsidTr="102A54C3">
        <w:tc>
          <w:tcPr>
            <w:tcW w:w="4320" w:type="dxa"/>
          </w:tcPr>
          <w:p w14:paraId="1FD8A0FF" w14:textId="77777777" w:rsidR="00790861" w:rsidRPr="009E095C" w:rsidRDefault="00790861" w:rsidP="102A54C3">
            <w:pPr>
              <w:spacing w:line="259" w:lineRule="auto"/>
              <w:rPr>
                <w:rFonts w:ascii="Karla" w:hAnsi="Karla"/>
              </w:rPr>
            </w:pPr>
            <w:r w:rsidRPr="102A54C3">
              <w:rPr>
                <w:rFonts w:ascii="Karla" w:hAnsi="Karla"/>
              </w:rPr>
              <w:t>General Board Member 1</w:t>
            </w:r>
          </w:p>
        </w:tc>
        <w:tc>
          <w:tcPr>
            <w:tcW w:w="4320" w:type="dxa"/>
          </w:tcPr>
          <w:p w14:paraId="54A51D85" w14:textId="3F37F5B6" w:rsidR="00790861" w:rsidRPr="009E095C" w:rsidRDefault="5CD630A5" w:rsidP="102A54C3">
            <w:pPr>
              <w:rPr>
                <w:rFonts w:ascii="Karla" w:hAnsi="Karla"/>
              </w:rPr>
            </w:pPr>
            <w:r w:rsidRPr="102A54C3">
              <w:rPr>
                <w:rFonts w:ascii="Karla" w:hAnsi="Karla"/>
              </w:rPr>
              <w:t>Sandrina Postorino</w:t>
            </w:r>
          </w:p>
        </w:tc>
      </w:tr>
      <w:tr w:rsidR="00790861" w:rsidRPr="009E095C" w14:paraId="60FD1FF1" w14:textId="77777777" w:rsidTr="102A54C3">
        <w:tc>
          <w:tcPr>
            <w:tcW w:w="4320" w:type="dxa"/>
          </w:tcPr>
          <w:p w14:paraId="51C10853" w14:textId="77777777" w:rsidR="00790861" w:rsidRPr="009E095C" w:rsidRDefault="00790861" w:rsidP="00403805">
            <w:pPr>
              <w:rPr>
                <w:rFonts w:ascii="Karla" w:hAnsi="Karla"/>
              </w:rPr>
            </w:pPr>
            <w:r w:rsidRPr="009E095C">
              <w:rPr>
                <w:rFonts w:ascii="Karla" w:hAnsi="Karla"/>
              </w:rPr>
              <w:t>General Board Member 2</w:t>
            </w:r>
          </w:p>
        </w:tc>
        <w:tc>
          <w:tcPr>
            <w:tcW w:w="4320" w:type="dxa"/>
          </w:tcPr>
          <w:p w14:paraId="75693AAE" w14:textId="65D0EFAD" w:rsidR="00790861" w:rsidRPr="009E095C" w:rsidRDefault="6CC10E05" w:rsidP="00403805">
            <w:pPr>
              <w:rPr>
                <w:rFonts w:ascii="Karla" w:hAnsi="Karla"/>
              </w:rPr>
            </w:pPr>
            <w:r w:rsidRPr="102A54C3">
              <w:rPr>
                <w:rFonts w:ascii="Karla" w:hAnsi="Karla"/>
              </w:rPr>
              <w:t>Michele Biruski</w:t>
            </w:r>
          </w:p>
        </w:tc>
      </w:tr>
    </w:tbl>
    <w:p w14:paraId="154ECCEB" w14:textId="77777777" w:rsidR="00E41EBA" w:rsidRDefault="00E41EBA" w:rsidP="00790861">
      <w:pPr>
        <w:pStyle w:val="Heading3"/>
        <w:rPr>
          <w:rFonts w:ascii="Karla" w:hAnsi="Karla"/>
          <w:b/>
          <w:bCs/>
          <w:color w:val="auto"/>
        </w:rPr>
      </w:pPr>
    </w:p>
    <w:p w14:paraId="69BF4EC5" w14:textId="6ED24FDD" w:rsidR="00790861" w:rsidRDefault="00790861" w:rsidP="00BA5767">
      <w:pPr>
        <w:pStyle w:val="Heading3"/>
        <w:jc w:val="center"/>
        <w:rPr>
          <w:rFonts w:ascii="Karla" w:hAnsi="Karla"/>
          <w:b/>
          <w:bCs/>
          <w:color w:val="auto"/>
        </w:rPr>
      </w:pPr>
      <w:r w:rsidRPr="00E41EBA">
        <w:rPr>
          <w:rFonts w:ascii="Karla" w:hAnsi="Karla"/>
          <w:b/>
          <w:bCs/>
          <w:color w:val="auto"/>
        </w:rPr>
        <w:t>Nomination Process</w:t>
      </w:r>
    </w:p>
    <w:p w14:paraId="79025E5B" w14:textId="77777777" w:rsidR="00E41EBA" w:rsidRPr="00E41EBA" w:rsidRDefault="00E41EBA" w:rsidP="00E41EBA"/>
    <w:p w14:paraId="6B3DBCD2" w14:textId="6DC5B274" w:rsidR="00790861" w:rsidRPr="00E41EBA" w:rsidRDefault="00790861" w:rsidP="00E41EBA">
      <w:pPr>
        <w:pStyle w:val="ListParagraph"/>
        <w:numPr>
          <w:ilvl w:val="0"/>
          <w:numId w:val="12"/>
        </w:numPr>
        <w:rPr>
          <w:rFonts w:ascii="Karla" w:hAnsi="Karla"/>
        </w:rPr>
      </w:pPr>
      <w:r w:rsidRPr="00E41EBA">
        <w:rPr>
          <w:rFonts w:ascii="Karla" w:hAnsi="Karla"/>
          <w:b/>
          <w:bCs/>
        </w:rPr>
        <w:t>Eligibility:</w:t>
      </w:r>
      <w:r w:rsidRPr="00E41EBA">
        <w:rPr>
          <w:rFonts w:ascii="Karla" w:hAnsi="Karla"/>
        </w:rPr>
        <w:t xml:space="preserve"> Nominees must be financial members of SDCH.</w:t>
      </w:r>
    </w:p>
    <w:p w14:paraId="3A81BBA7" w14:textId="12F90AF1" w:rsidR="00790861" w:rsidRPr="00E41EBA" w:rsidRDefault="00790861" w:rsidP="00E41EBA">
      <w:pPr>
        <w:pStyle w:val="ListParagraph"/>
        <w:numPr>
          <w:ilvl w:val="0"/>
          <w:numId w:val="12"/>
        </w:numPr>
        <w:rPr>
          <w:rFonts w:ascii="Karla" w:hAnsi="Karla"/>
        </w:rPr>
      </w:pPr>
      <w:r w:rsidRPr="102A54C3">
        <w:rPr>
          <w:rFonts w:ascii="Karla" w:hAnsi="Karla"/>
          <w:b/>
          <w:bCs/>
        </w:rPr>
        <w:t>Submission Deadline:</w:t>
      </w:r>
      <w:r w:rsidR="00BA5767" w:rsidRPr="102A54C3">
        <w:rPr>
          <w:rFonts w:ascii="Karla" w:hAnsi="Karla"/>
        </w:rPr>
        <w:t xml:space="preserve"> </w:t>
      </w:r>
      <w:r w:rsidR="2CECA23E" w:rsidRPr="102A54C3">
        <w:rPr>
          <w:rFonts w:eastAsiaTheme="minorEastAsia"/>
          <w:b/>
          <w:bCs/>
        </w:rPr>
        <w:t xml:space="preserve">29 October </w:t>
      </w:r>
      <w:r w:rsidR="00D31F7E" w:rsidRPr="102A54C3">
        <w:rPr>
          <w:rFonts w:eastAsiaTheme="minorEastAsia"/>
          <w:b/>
          <w:bCs/>
        </w:rPr>
        <w:t>202</w:t>
      </w:r>
      <w:r w:rsidR="12EF3EF5" w:rsidRPr="102A54C3">
        <w:rPr>
          <w:rFonts w:eastAsiaTheme="minorEastAsia"/>
          <w:b/>
          <w:bCs/>
        </w:rPr>
        <w:t>5</w:t>
      </w:r>
      <w:r>
        <w:br/>
      </w:r>
      <w:r w:rsidRPr="102A54C3">
        <w:rPr>
          <w:rFonts w:ascii="Karla" w:hAnsi="Karla"/>
        </w:rPr>
        <w:t xml:space="preserve">Nominations must be submitted to the SDCH Secretary </w:t>
      </w:r>
      <w:r w:rsidR="000E376F" w:rsidRPr="102A54C3">
        <w:rPr>
          <w:rFonts w:ascii="Karla" w:hAnsi="Karla"/>
        </w:rPr>
        <w:t xml:space="preserve">at least </w:t>
      </w:r>
      <w:r w:rsidR="000E376F" w:rsidRPr="102A54C3">
        <w:rPr>
          <w:rFonts w:ascii="Karla" w:hAnsi="Karla"/>
          <w:b/>
          <w:bCs/>
        </w:rPr>
        <w:t>14</w:t>
      </w:r>
      <w:r w:rsidRPr="102A54C3">
        <w:rPr>
          <w:rFonts w:ascii="Karla" w:hAnsi="Karla"/>
          <w:b/>
          <w:bCs/>
        </w:rPr>
        <w:t xml:space="preserve"> days</w:t>
      </w:r>
      <w:r w:rsidRPr="102A54C3">
        <w:rPr>
          <w:rFonts w:ascii="Karla" w:hAnsi="Karla"/>
        </w:rPr>
        <w:t xml:space="preserve"> before the AGM</w:t>
      </w:r>
      <w:r w:rsidR="00D31F7E" w:rsidRPr="102A54C3">
        <w:rPr>
          <w:rFonts w:ascii="Karla" w:hAnsi="Karla"/>
        </w:rPr>
        <w:t xml:space="preserve">. </w:t>
      </w:r>
      <w:r w:rsidR="00982248" w:rsidRPr="102A54C3">
        <w:rPr>
          <w:rFonts w:ascii="Karla" w:hAnsi="Karla"/>
          <w:b/>
          <w:bCs/>
        </w:rPr>
        <w:t>Email:</w:t>
      </w:r>
      <w:r w:rsidR="00982248" w:rsidRPr="102A54C3">
        <w:rPr>
          <w:rFonts w:ascii="Karla" w:hAnsi="Karla"/>
        </w:rPr>
        <w:t xml:space="preserve"> </w:t>
      </w:r>
      <w:hyperlink r:id="rId10">
        <w:r w:rsidR="00982248" w:rsidRPr="102A54C3">
          <w:rPr>
            <w:rStyle w:val="Hyperlink"/>
            <w:rFonts w:ascii="Karla" w:hAnsi="Karla"/>
          </w:rPr>
          <w:t>Secretary@sdch.org.au</w:t>
        </w:r>
      </w:hyperlink>
      <w:r w:rsidR="001111BA" w:rsidRPr="102A54C3">
        <w:rPr>
          <w:rFonts w:ascii="Karla" w:hAnsi="Karla"/>
        </w:rPr>
        <w:t xml:space="preserve"> </w:t>
      </w:r>
    </w:p>
    <w:p w14:paraId="1E08B6C8" w14:textId="7A78C92D" w:rsidR="00790861" w:rsidRPr="00E41EBA" w:rsidRDefault="00790861" w:rsidP="00E41EBA">
      <w:pPr>
        <w:pStyle w:val="ListParagraph"/>
        <w:numPr>
          <w:ilvl w:val="0"/>
          <w:numId w:val="12"/>
        </w:numPr>
        <w:rPr>
          <w:rFonts w:ascii="Karla" w:hAnsi="Karla"/>
        </w:rPr>
      </w:pPr>
      <w:r w:rsidRPr="00E41EBA">
        <w:rPr>
          <w:rFonts w:ascii="Karla" w:hAnsi="Karla"/>
          <w:b/>
          <w:bCs/>
        </w:rPr>
        <w:t>In-Person Nominations:</w:t>
      </w:r>
      <w:r w:rsidRPr="00E41EBA">
        <w:rPr>
          <w:rFonts w:ascii="Karla" w:hAnsi="Karla"/>
        </w:rPr>
        <w:t xml:space="preserve"> If there are fewer nominations than positions available, additional nominations may be made from the floor at the AGM.</w:t>
      </w:r>
    </w:p>
    <w:p w14:paraId="2824F35B" w14:textId="77777777" w:rsidR="00E41EBA" w:rsidRPr="009E095C" w:rsidRDefault="00E41EBA" w:rsidP="00790861">
      <w:pPr>
        <w:rPr>
          <w:rFonts w:ascii="Karla" w:hAnsi="Karla"/>
        </w:rPr>
      </w:pPr>
    </w:p>
    <w:p w14:paraId="1B24C4E8" w14:textId="77777777" w:rsidR="00E22797" w:rsidRDefault="00E22797" w:rsidP="00E41EBA">
      <w:pPr>
        <w:pStyle w:val="Heading3"/>
        <w:jc w:val="center"/>
        <w:rPr>
          <w:rFonts w:ascii="Karla" w:hAnsi="Karla"/>
          <w:b/>
          <w:bCs/>
          <w:color w:val="auto"/>
        </w:rPr>
      </w:pPr>
    </w:p>
    <w:p w14:paraId="4F58EA93" w14:textId="42142D90" w:rsidR="00790861" w:rsidRPr="00806E4B" w:rsidRDefault="00790861" w:rsidP="00E41EBA">
      <w:pPr>
        <w:pStyle w:val="Heading3"/>
        <w:jc w:val="center"/>
        <w:rPr>
          <w:rFonts w:ascii="Karla" w:hAnsi="Karla"/>
          <w:b/>
          <w:bCs/>
          <w:color w:val="auto"/>
        </w:rPr>
      </w:pPr>
      <w:r w:rsidRPr="00806E4B">
        <w:rPr>
          <w:rFonts w:ascii="Karla" w:hAnsi="Karla"/>
          <w:b/>
          <w:bCs/>
          <w:color w:val="auto"/>
        </w:rPr>
        <w:t>Nomination Form</w:t>
      </w:r>
    </w:p>
    <w:p w14:paraId="212BF407" w14:textId="77777777" w:rsidR="00790861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Nominating Member Information</w:t>
      </w:r>
    </w:p>
    <w:p w14:paraId="39954CC7" w14:textId="77777777" w:rsidR="00E22797" w:rsidRPr="009E095C" w:rsidRDefault="00E22797" w:rsidP="00790861">
      <w:pPr>
        <w:rPr>
          <w:rFonts w:ascii="Karla" w:hAnsi="Karla"/>
        </w:rPr>
      </w:pPr>
    </w:p>
    <w:p w14:paraId="2E3D763A" w14:textId="110FD845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I, _____________________________________________</w:t>
      </w:r>
      <w:r w:rsidR="00C07053">
        <w:rPr>
          <w:rFonts w:ascii="Karla" w:hAnsi="Karla"/>
        </w:rPr>
        <w:t>___________</w:t>
      </w:r>
    </w:p>
    <w:p w14:paraId="06ED6611" w14:textId="36ADE7CA" w:rsidR="00790861" w:rsidRPr="009E095C" w:rsidRDefault="00E41EBA" w:rsidP="00790861">
      <w:pPr>
        <w:rPr>
          <w:rFonts w:ascii="Karla" w:hAnsi="Karla"/>
        </w:rPr>
      </w:pPr>
      <w:r>
        <w:rPr>
          <w:rFonts w:ascii="Karla" w:hAnsi="Karla"/>
        </w:rPr>
        <w:t xml:space="preserve"> </w:t>
      </w:r>
      <w:r w:rsidR="00C07053">
        <w:rPr>
          <w:rFonts w:ascii="Karla" w:hAnsi="Karla"/>
        </w:rPr>
        <w:t xml:space="preserve">  </w:t>
      </w:r>
      <w:r>
        <w:rPr>
          <w:rFonts w:ascii="Karla" w:hAnsi="Karla"/>
        </w:rPr>
        <w:t xml:space="preserve">  </w:t>
      </w:r>
      <w:r w:rsidR="00790861" w:rsidRPr="009E095C">
        <w:rPr>
          <w:rFonts w:ascii="Karla" w:hAnsi="Karla"/>
        </w:rPr>
        <w:t>(Full Name of Nominating Member)</w:t>
      </w:r>
      <w:r w:rsidR="00806E4B">
        <w:rPr>
          <w:rFonts w:ascii="Karla" w:hAnsi="Karla"/>
        </w:rPr>
        <w:br/>
      </w:r>
    </w:p>
    <w:p w14:paraId="5C71493B" w14:textId="005FBA9A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being a financial member of SDCH, hereby nominate:</w:t>
      </w:r>
      <w:r w:rsidR="00C07053">
        <w:rPr>
          <w:rFonts w:ascii="Karla" w:hAnsi="Karla"/>
        </w:rPr>
        <w:br/>
      </w:r>
    </w:p>
    <w:p w14:paraId="011338F9" w14:textId="0F29EB0D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_____________________________________________</w:t>
      </w:r>
      <w:r w:rsidR="00C07053">
        <w:rPr>
          <w:rFonts w:ascii="Karla" w:hAnsi="Karla"/>
        </w:rPr>
        <w:t>____________</w:t>
      </w:r>
    </w:p>
    <w:p w14:paraId="597D6872" w14:textId="4455637C" w:rsidR="00790861" w:rsidRPr="009E095C" w:rsidRDefault="00C07053" w:rsidP="00790861">
      <w:pPr>
        <w:rPr>
          <w:rFonts w:ascii="Karla" w:hAnsi="Karla"/>
        </w:rPr>
      </w:pPr>
      <w:r>
        <w:rPr>
          <w:rFonts w:ascii="Karla" w:hAnsi="Karla"/>
        </w:rPr>
        <w:t xml:space="preserve">      </w:t>
      </w:r>
      <w:r w:rsidR="00790861" w:rsidRPr="009E095C">
        <w:rPr>
          <w:rFonts w:ascii="Karla" w:hAnsi="Karla"/>
        </w:rPr>
        <w:t>(Full Name of Nominee)</w:t>
      </w:r>
    </w:p>
    <w:p w14:paraId="4EEE141B" w14:textId="77777777" w:rsidR="00BA5767" w:rsidRDefault="00BA5767" w:rsidP="00790861">
      <w:pPr>
        <w:rPr>
          <w:rFonts w:ascii="Karla" w:hAnsi="Karla"/>
        </w:rPr>
      </w:pPr>
    </w:p>
    <w:p w14:paraId="3B1CBBE7" w14:textId="7A69FBCE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For the position of: _____________________________________________</w:t>
      </w:r>
    </w:p>
    <w:p w14:paraId="58614DBB" w14:textId="3FEB3526" w:rsidR="00790861" w:rsidRPr="009E095C" w:rsidRDefault="00BA5767" w:rsidP="00790861">
      <w:pPr>
        <w:rPr>
          <w:rFonts w:ascii="Karla" w:hAnsi="Karla"/>
        </w:rPr>
      </w:pPr>
      <w:r>
        <w:rPr>
          <w:rFonts w:ascii="Karla" w:hAnsi="Karla"/>
        </w:rPr>
        <w:t xml:space="preserve">                                   </w:t>
      </w:r>
      <w:r w:rsidR="00790861" w:rsidRPr="009E095C">
        <w:rPr>
          <w:rFonts w:ascii="Karla" w:hAnsi="Karla"/>
        </w:rPr>
        <w:t>(President, Vice President, Secretary, Treasurer, or General Board Member)</w:t>
      </w:r>
    </w:p>
    <w:p w14:paraId="10F8B723" w14:textId="77777777" w:rsidR="00BA5767" w:rsidRDefault="00BA5767" w:rsidP="00790861">
      <w:pPr>
        <w:rPr>
          <w:rFonts w:ascii="Karla" w:hAnsi="Karla"/>
        </w:rPr>
      </w:pPr>
    </w:p>
    <w:p w14:paraId="27EFDD58" w14:textId="7D4425A9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Signature of Nominating Member: ________________________________</w:t>
      </w:r>
      <w:r w:rsidR="00C07053">
        <w:rPr>
          <w:rFonts w:ascii="Karla" w:hAnsi="Karla"/>
        </w:rPr>
        <w:t>___</w:t>
      </w:r>
    </w:p>
    <w:p w14:paraId="380B4DB7" w14:textId="1CCC5F34" w:rsidR="00790861" w:rsidRPr="009E095C" w:rsidRDefault="00E22797" w:rsidP="00790861">
      <w:pPr>
        <w:rPr>
          <w:rFonts w:ascii="Karla" w:hAnsi="Karla"/>
        </w:rPr>
      </w:pPr>
      <w:r>
        <w:rPr>
          <w:rFonts w:ascii="Karla" w:hAnsi="Karla"/>
        </w:rPr>
        <w:br/>
      </w:r>
      <w:r w:rsidR="00790861" w:rsidRPr="009E095C">
        <w:rPr>
          <w:rFonts w:ascii="Karla" w:hAnsi="Karla"/>
        </w:rPr>
        <w:t>Date: ________________________________</w:t>
      </w:r>
      <w:r w:rsidR="00C07053">
        <w:rPr>
          <w:rFonts w:ascii="Karla" w:hAnsi="Karla"/>
        </w:rPr>
        <w:t>_____________________</w:t>
      </w:r>
    </w:p>
    <w:p w14:paraId="4BB044D7" w14:textId="77777777" w:rsidR="00E22797" w:rsidRDefault="00E22797" w:rsidP="00790861">
      <w:pPr>
        <w:rPr>
          <w:rFonts w:ascii="Karla" w:hAnsi="Karla"/>
        </w:rPr>
      </w:pPr>
    </w:p>
    <w:p w14:paraId="74AA3DDD" w14:textId="77777777" w:rsidR="00E22797" w:rsidRDefault="00E22797" w:rsidP="00790861">
      <w:pPr>
        <w:rPr>
          <w:rFonts w:ascii="Karla" w:hAnsi="Karla"/>
        </w:rPr>
      </w:pPr>
    </w:p>
    <w:p w14:paraId="01140F05" w14:textId="77777777" w:rsidR="00830CFC" w:rsidRPr="00213AFE" w:rsidRDefault="00790861" w:rsidP="00790861">
      <w:pPr>
        <w:rPr>
          <w:rFonts w:ascii="Karla" w:hAnsi="Karla"/>
          <w:b/>
          <w:bCs/>
        </w:rPr>
      </w:pPr>
      <w:r w:rsidRPr="00213AFE">
        <w:rPr>
          <w:rFonts w:ascii="Karla" w:hAnsi="Karla"/>
          <w:b/>
          <w:bCs/>
        </w:rPr>
        <w:t>Seconder Information</w:t>
      </w:r>
    </w:p>
    <w:p w14:paraId="45F6C765" w14:textId="77777777" w:rsidR="00830CFC" w:rsidRDefault="00830CFC" w:rsidP="00790861">
      <w:pPr>
        <w:rPr>
          <w:rFonts w:ascii="Karla" w:hAnsi="Karla"/>
        </w:rPr>
      </w:pPr>
    </w:p>
    <w:p w14:paraId="274C473C" w14:textId="77777777" w:rsidR="00830CFC" w:rsidRPr="009E095C" w:rsidRDefault="00830CFC" w:rsidP="00830CFC">
      <w:pPr>
        <w:rPr>
          <w:rFonts w:ascii="Karla" w:hAnsi="Karla"/>
        </w:rPr>
      </w:pPr>
    </w:p>
    <w:p w14:paraId="34557E99" w14:textId="77777777" w:rsidR="00830CFC" w:rsidRPr="009E095C" w:rsidRDefault="00830CFC" w:rsidP="00830CFC">
      <w:pPr>
        <w:rPr>
          <w:rFonts w:ascii="Karla" w:hAnsi="Karla"/>
        </w:rPr>
      </w:pPr>
      <w:r w:rsidRPr="009E095C">
        <w:rPr>
          <w:rFonts w:ascii="Karla" w:hAnsi="Karla"/>
        </w:rPr>
        <w:t>I, _____________________________________________</w:t>
      </w:r>
      <w:r>
        <w:rPr>
          <w:rFonts w:ascii="Karla" w:hAnsi="Karla"/>
        </w:rPr>
        <w:t>___________</w:t>
      </w:r>
    </w:p>
    <w:p w14:paraId="4EE67718" w14:textId="0ACC4665" w:rsidR="00830CFC" w:rsidRPr="009E095C" w:rsidRDefault="00830CFC" w:rsidP="00830CFC">
      <w:pPr>
        <w:rPr>
          <w:rFonts w:ascii="Karla" w:hAnsi="Karla"/>
        </w:rPr>
      </w:pPr>
      <w:r>
        <w:rPr>
          <w:rFonts w:ascii="Karla" w:hAnsi="Karla"/>
        </w:rPr>
        <w:t xml:space="preserve">     </w:t>
      </w:r>
      <w:r w:rsidRPr="009E095C">
        <w:rPr>
          <w:rFonts w:ascii="Karla" w:hAnsi="Karla"/>
        </w:rPr>
        <w:t xml:space="preserve">(Full Name of </w:t>
      </w:r>
      <w:r w:rsidR="000F132E" w:rsidRPr="009E095C">
        <w:rPr>
          <w:rFonts w:ascii="Karla" w:hAnsi="Karla"/>
        </w:rPr>
        <w:t>Seconding Member</w:t>
      </w:r>
      <w:r w:rsidRPr="009E095C">
        <w:rPr>
          <w:rFonts w:ascii="Karla" w:hAnsi="Karla"/>
        </w:rPr>
        <w:t>)</w:t>
      </w:r>
      <w:r>
        <w:rPr>
          <w:rFonts w:ascii="Karla" w:hAnsi="Karla"/>
        </w:rPr>
        <w:br/>
      </w:r>
    </w:p>
    <w:p w14:paraId="7A73A071" w14:textId="27ABF4E4" w:rsidR="00830CFC" w:rsidRPr="009E095C" w:rsidRDefault="00830CFC" w:rsidP="00830CFC">
      <w:pPr>
        <w:rPr>
          <w:rFonts w:ascii="Karla" w:hAnsi="Karla"/>
        </w:rPr>
      </w:pPr>
      <w:r w:rsidRPr="009E095C">
        <w:rPr>
          <w:rFonts w:ascii="Karla" w:hAnsi="Karla"/>
        </w:rPr>
        <w:t xml:space="preserve">being a financial member of SDCH, hereby </w:t>
      </w:r>
      <w:r w:rsidR="00213AFE" w:rsidRPr="009E095C">
        <w:rPr>
          <w:rFonts w:ascii="Karla" w:hAnsi="Karla"/>
        </w:rPr>
        <w:t>second the nomination as above.</w:t>
      </w:r>
      <w:r>
        <w:rPr>
          <w:rFonts w:ascii="Karla" w:hAnsi="Karla"/>
        </w:rPr>
        <w:br/>
      </w:r>
    </w:p>
    <w:p w14:paraId="40DF0F41" w14:textId="77777777" w:rsidR="00830CFC" w:rsidRPr="009E095C" w:rsidRDefault="00830CFC" w:rsidP="00830CFC">
      <w:pPr>
        <w:rPr>
          <w:rFonts w:ascii="Karla" w:hAnsi="Karla"/>
        </w:rPr>
      </w:pPr>
      <w:r w:rsidRPr="009E095C">
        <w:rPr>
          <w:rFonts w:ascii="Karla" w:hAnsi="Karla"/>
        </w:rPr>
        <w:t>_____________________________________________</w:t>
      </w:r>
      <w:r>
        <w:rPr>
          <w:rFonts w:ascii="Karla" w:hAnsi="Karla"/>
        </w:rPr>
        <w:t>____________</w:t>
      </w:r>
    </w:p>
    <w:p w14:paraId="4859025C" w14:textId="77777777" w:rsidR="00830CFC" w:rsidRPr="009E095C" w:rsidRDefault="00830CFC" w:rsidP="00830CFC">
      <w:pPr>
        <w:rPr>
          <w:rFonts w:ascii="Karla" w:hAnsi="Karla"/>
        </w:rPr>
      </w:pPr>
      <w:r>
        <w:rPr>
          <w:rFonts w:ascii="Karla" w:hAnsi="Karla"/>
        </w:rPr>
        <w:t xml:space="preserve">      </w:t>
      </w:r>
      <w:r w:rsidRPr="009E095C">
        <w:rPr>
          <w:rFonts w:ascii="Karla" w:hAnsi="Karla"/>
        </w:rPr>
        <w:t>(Full Name of Nominee)</w:t>
      </w:r>
    </w:p>
    <w:p w14:paraId="19BC63C8" w14:textId="77777777" w:rsidR="00830CFC" w:rsidRDefault="00830CFC" w:rsidP="00830CFC">
      <w:pPr>
        <w:rPr>
          <w:rFonts w:ascii="Karla" w:hAnsi="Karla"/>
        </w:rPr>
      </w:pPr>
    </w:p>
    <w:p w14:paraId="64429731" w14:textId="77777777" w:rsidR="00213AFE" w:rsidRDefault="00213AFE" w:rsidP="00830CFC">
      <w:pPr>
        <w:rPr>
          <w:rFonts w:ascii="Karla" w:hAnsi="Karla"/>
        </w:rPr>
      </w:pPr>
    </w:p>
    <w:p w14:paraId="3F2B9893" w14:textId="3907332A" w:rsidR="00830CFC" w:rsidRPr="009E095C" w:rsidRDefault="00830CFC" w:rsidP="00830CFC">
      <w:pPr>
        <w:rPr>
          <w:rFonts w:ascii="Karla" w:hAnsi="Karla"/>
        </w:rPr>
      </w:pPr>
      <w:r w:rsidRPr="009E095C">
        <w:rPr>
          <w:rFonts w:ascii="Karla" w:hAnsi="Karla"/>
        </w:rPr>
        <w:t>Signature of Nominating Member: ________________________________</w:t>
      </w:r>
      <w:r>
        <w:rPr>
          <w:rFonts w:ascii="Karla" w:hAnsi="Karla"/>
        </w:rPr>
        <w:t>___</w:t>
      </w:r>
    </w:p>
    <w:p w14:paraId="06891CC4" w14:textId="35B978B8" w:rsidR="00830CFC" w:rsidRPr="009E095C" w:rsidRDefault="00830CFC" w:rsidP="00830CFC">
      <w:pPr>
        <w:rPr>
          <w:rFonts w:ascii="Karla" w:hAnsi="Karla"/>
        </w:rPr>
      </w:pPr>
      <w:r>
        <w:rPr>
          <w:rFonts w:ascii="Karla" w:hAnsi="Karla"/>
        </w:rPr>
        <w:br/>
      </w:r>
      <w:r w:rsidRPr="009E095C">
        <w:rPr>
          <w:rFonts w:ascii="Karla" w:hAnsi="Karla"/>
        </w:rPr>
        <w:t>Date: ________________________________</w:t>
      </w:r>
      <w:r>
        <w:rPr>
          <w:rFonts w:ascii="Karla" w:hAnsi="Karla"/>
        </w:rPr>
        <w:t>_____________________</w:t>
      </w:r>
    </w:p>
    <w:p w14:paraId="203E43F6" w14:textId="7A1A4B71" w:rsidR="00790861" w:rsidRPr="009E095C" w:rsidRDefault="00830CFC" w:rsidP="00213AFE">
      <w:pPr>
        <w:rPr>
          <w:rFonts w:ascii="Karla" w:hAnsi="Karla"/>
        </w:rPr>
      </w:pPr>
      <w:r>
        <w:rPr>
          <w:rFonts w:ascii="Karla" w:hAnsi="Karla"/>
        </w:rPr>
        <w:br/>
      </w:r>
    </w:p>
    <w:p w14:paraId="0FC1EA9E" w14:textId="77777777" w:rsidR="00790861" w:rsidRPr="00213AFE" w:rsidRDefault="00790861" w:rsidP="00790861">
      <w:pPr>
        <w:rPr>
          <w:rFonts w:ascii="Karla" w:hAnsi="Karla"/>
          <w:b/>
          <w:bCs/>
        </w:rPr>
      </w:pPr>
      <w:r w:rsidRPr="00213AFE">
        <w:rPr>
          <w:rFonts w:ascii="Karla" w:hAnsi="Karla"/>
          <w:b/>
          <w:bCs/>
        </w:rPr>
        <w:t>Nominee Acceptance</w:t>
      </w:r>
    </w:p>
    <w:p w14:paraId="1D69A9D2" w14:textId="77777777" w:rsidR="00213AFE" w:rsidRPr="009E095C" w:rsidRDefault="00213AFE" w:rsidP="00790861">
      <w:pPr>
        <w:rPr>
          <w:rFonts w:ascii="Karla" w:hAnsi="Karla"/>
        </w:rPr>
      </w:pPr>
    </w:p>
    <w:p w14:paraId="1D52765C" w14:textId="09C6BE90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I, _____________________________________________</w:t>
      </w:r>
      <w:r w:rsidR="00213AFE">
        <w:rPr>
          <w:rFonts w:ascii="Karla" w:hAnsi="Karla"/>
        </w:rPr>
        <w:t>___________</w:t>
      </w:r>
    </w:p>
    <w:p w14:paraId="7F935B6B" w14:textId="77777777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(Full Name of Nominee)</w:t>
      </w:r>
    </w:p>
    <w:p w14:paraId="1E2692F6" w14:textId="77777777" w:rsidR="00213AFE" w:rsidRDefault="00213AFE" w:rsidP="00790861">
      <w:pPr>
        <w:rPr>
          <w:rFonts w:ascii="Karla" w:hAnsi="Karla"/>
        </w:rPr>
      </w:pPr>
    </w:p>
    <w:p w14:paraId="53271A52" w14:textId="27590BCE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being a financial member of SDCH, hereby accept the nomination as above.</w:t>
      </w:r>
    </w:p>
    <w:p w14:paraId="7021CE47" w14:textId="77777777" w:rsidR="00213AFE" w:rsidRDefault="00213AFE" w:rsidP="00790861">
      <w:pPr>
        <w:rPr>
          <w:rFonts w:ascii="Karla" w:hAnsi="Karla"/>
        </w:rPr>
      </w:pPr>
    </w:p>
    <w:p w14:paraId="261AA348" w14:textId="77777777" w:rsidR="00213AFE" w:rsidRDefault="00213AFE" w:rsidP="00790861">
      <w:pPr>
        <w:rPr>
          <w:rFonts w:ascii="Karla" w:hAnsi="Karla"/>
        </w:rPr>
      </w:pPr>
    </w:p>
    <w:p w14:paraId="1E299EC6" w14:textId="067EB03A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Signature of Nominee: ________________________________</w:t>
      </w:r>
      <w:r w:rsidR="00213AFE">
        <w:rPr>
          <w:rFonts w:ascii="Karla" w:hAnsi="Karla"/>
        </w:rPr>
        <w:t>__________</w:t>
      </w:r>
      <w:r w:rsidR="00CF0B27">
        <w:rPr>
          <w:rFonts w:ascii="Karla" w:hAnsi="Karla"/>
        </w:rPr>
        <w:t>_</w:t>
      </w:r>
    </w:p>
    <w:p w14:paraId="228D903D" w14:textId="6CF858CC" w:rsidR="00213AFE" w:rsidRDefault="00213AFE" w:rsidP="00790861">
      <w:pPr>
        <w:rPr>
          <w:rFonts w:ascii="Karla" w:hAnsi="Karla"/>
        </w:rPr>
      </w:pPr>
    </w:p>
    <w:p w14:paraId="3DBCC362" w14:textId="5232B64B" w:rsidR="00790861" w:rsidRPr="009E095C" w:rsidRDefault="00790861" w:rsidP="00790861">
      <w:pPr>
        <w:rPr>
          <w:rFonts w:ascii="Karla" w:hAnsi="Karla"/>
        </w:rPr>
      </w:pPr>
      <w:r w:rsidRPr="009E095C">
        <w:rPr>
          <w:rFonts w:ascii="Karla" w:hAnsi="Karla"/>
        </w:rPr>
        <w:t>Date: ________________________________</w:t>
      </w:r>
      <w:r w:rsidR="00213AFE">
        <w:rPr>
          <w:rFonts w:ascii="Karla" w:hAnsi="Karla"/>
        </w:rPr>
        <w:t>______________________</w:t>
      </w:r>
    </w:p>
    <w:p w14:paraId="4AA43581" w14:textId="219A37B7" w:rsidR="00244316" w:rsidRPr="009E095C" w:rsidRDefault="00244316" w:rsidP="00790861">
      <w:pPr>
        <w:rPr>
          <w:rFonts w:ascii="Karla" w:hAnsi="Karla"/>
        </w:rPr>
      </w:pPr>
    </w:p>
    <w:sectPr w:rsidR="00244316" w:rsidRPr="009E095C" w:rsidSect="00915533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720" w:right="720" w:bottom="1985" w:left="720" w:header="2552" w:footer="198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90B54" w14:textId="77777777" w:rsidR="00BA771E" w:rsidRDefault="00BA771E" w:rsidP="006266ED">
      <w:r>
        <w:separator/>
      </w:r>
    </w:p>
  </w:endnote>
  <w:endnote w:type="continuationSeparator" w:id="0">
    <w:p w14:paraId="07BAF770" w14:textId="77777777" w:rsidR="00BA771E" w:rsidRDefault="00BA771E" w:rsidP="00626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99F7A" w14:textId="2664B57F" w:rsidR="006266ED" w:rsidRDefault="006266ED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093981E" wp14:editId="52A19523">
          <wp:simplePos x="0" y="0"/>
          <wp:positionH relativeFrom="column">
            <wp:posOffset>-386080</wp:posOffset>
          </wp:positionH>
          <wp:positionV relativeFrom="page">
            <wp:posOffset>9175750</wp:posOffset>
          </wp:positionV>
          <wp:extent cx="7414895" cy="1472565"/>
          <wp:effectExtent l="0" t="0" r="1905" b="635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4895" cy="147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C3961" w14:textId="38DB8495" w:rsidR="006266ED" w:rsidRDefault="006266E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7A12FB" wp14:editId="793BE840">
          <wp:simplePos x="0" y="0"/>
          <wp:positionH relativeFrom="column">
            <wp:posOffset>-383540</wp:posOffset>
          </wp:positionH>
          <wp:positionV relativeFrom="page">
            <wp:posOffset>9167495</wp:posOffset>
          </wp:positionV>
          <wp:extent cx="7414895" cy="1472565"/>
          <wp:effectExtent l="0" t="0" r="1905" b="635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4895" cy="147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78FA3" w14:textId="77777777" w:rsidR="00BA771E" w:rsidRDefault="00BA771E" w:rsidP="006266ED">
      <w:r>
        <w:separator/>
      </w:r>
    </w:p>
  </w:footnote>
  <w:footnote w:type="continuationSeparator" w:id="0">
    <w:p w14:paraId="3990FB9C" w14:textId="77777777" w:rsidR="00BA771E" w:rsidRDefault="00BA771E" w:rsidP="00626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02A54C3" w14:paraId="5214106F" w14:textId="77777777" w:rsidTr="102A54C3">
      <w:trPr>
        <w:trHeight w:val="300"/>
      </w:trPr>
      <w:tc>
        <w:tcPr>
          <w:tcW w:w="3485" w:type="dxa"/>
        </w:tcPr>
        <w:p w14:paraId="5AB2A849" w14:textId="60FF8AE3" w:rsidR="102A54C3" w:rsidRDefault="102A54C3" w:rsidP="102A54C3">
          <w:pPr>
            <w:pStyle w:val="Header"/>
            <w:ind w:left="-115"/>
          </w:pPr>
        </w:p>
      </w:tc>
      <w:tc>
        <w:tcPr>
          <w:tcW w:w="3485" w:type="dxa"/>
        </w:tcPr>
        <w:p w14:paraId="0D51A61B" w14:textId="79516750" w:rsidR="102A54C3" w:rsidRDefault="102A54C3" w:rsidP="102A54C3">
          <w:pPr>
            <w:pStyle w:val="Header"/>
            <w:jc w:val="center"/>
          </w:pPr>
        </w:p>
      </w:tc>
      <w:tc>
        <w:tcPr>
          <w:tcW w:w="3485" w:type="dxa"/>
        </w:tcPr>
        <w:p w14:paraId="7FCBCE1D" w14:textId="02A32B8C" w:rsidR="102A54C3" w:rsidRDefault="102A54C3" w:rsidP="102A54C3">
          <w:pPr>
            <w:pStyle w:val="Header"/>
            <w:ind w:right="-115"/>
            <w:jc w:val="right"/>
          </w:pPr>
        </w:p>
      </w:tc>
    </w:tr>
  </w:tbl>
  <w:p w14:paraId="47FD9775" w14:textId="1CA9EBC6" w:rsidR="102A54C3" w:rsidRDefault="102A54C3" w:rsidP="102A54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2ED8F" w14:textId="30090285" w:rsidR="006266ED" w:rsidRDefault="003D3AA4" w:rsidP="003D3AA4">
    <w:pPr>
      <w:pStyle w:val="Head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7801480" wp14:editId="4D95F5A1">
          <wp:simplePos x="0" y="0"/>
          <wp:positionH relativeFrom="column">
            <wp:posOffset>-66675</wp:posOffset>
          </wp:positionH>
          <wp:positionV relativeFrom="paragraph">
            <wp:posOffset>-1276350</wp:posOffset>
          </wp:positionV>
          <wp:extent cx="6732562" cy="116833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2562" cy="1168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7.05pt;height:438.25pt" o:bullet="t">
        <v:imagedata r:id="rId1" o:title="Black_Paw"/>
      </v:shape>
    </w:pict>
  </w:numPicBullet>
  <w:abstractNum w:abstractNumId="0" w15:restartNumberingAfterBreak="0">
    <w:nsid w:val="04946201"/>
    <w:multiLevelType w:val="hybridMultilevel"/>
    <w:tmpl w:val="F5EE48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17140"/>
    <w:multiLevelType w:val="multilevel"/>
    <w:tmpl w:val="0CD6D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7387C"/>
    <w:multiLevelType w:val="hybridMultilevel"/>
    <w:tmpl w:val="49C47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10435"/>
    <w:multiLevelType w:val="hybridMultilevel"/>
    <w:tmpl w:val="3DB01288"/>
    <w:lvl w:ilvl="0" w:tplc="5114D142">
      <w:start w:val="160"/>
      <w:numFmt w:val="bullet"/>
      <w:lvlText w:val=""/>
      <w:lvlPicBulletId w:val="0"/>
      <w:lvlJc w:val="left"/>
      <w:pPr>
        <w:ind w:left="1800" w:hanging="360"/>
      </w:pPr>
      <w:rPr>
        <w:rFonts w:ascii="Symbol" w:eastAsiaTheme="minorHAnsi" w:hAnsi="Symbol" w:cstheme="minorBidi" w:hint="default"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A604D5"/>
    <w:multiLevelType w:val="hybridMultilevel"/>
    <w:tmpl w:val="0A9A2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35462"/>
    <w:multiLevelType w:val="hybridMultilevel"/>
    <w:tmpl w:val="31525BC4"/>
    <w:lvl w:ilvl="0" w:tplc="5114D142">
      <w:start w:val="160"/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theme="minorBidi" w:hint="default"/>
        <w:i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911FED"/>
    <w:multiLevelType w:val="hybridMultilevel"/>
    <w:tmpl w:val="E18C67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67B9E"/>
    <w:multiLevelType w:val="hybridMultilevel"/>
    <w:tmpl w:val="C1322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25E3C"/>
    <w:multiLevelType w:val="multilevel"/>
    <w:tmpl w:val="ECFC0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D37585"/>
    <w:multiLevelType w:val="hybridMultilevel"/>
    <w:tmpl w:val="94724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F36D0"/>
    <w:multiLevelType w:val="multilevel"/>
    <w:tmpl w:val="F2321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860983"/>
    <w:multiLevelType w:val="multilevel"/>
    <w:tmpl w:val="24A29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6C4467"/>
    <w:multiLevelType w:val="multilevel"/>
    <w:tmpl w:val="E222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5281740">
    <w:abstractNumId w:val="4"/>
  </w:num>
  <w:num w:numId="2" w16cid:durableId="1902249056">
    <w:abstractNumId w:val="0"/>
  </w:num>
  <w:num w:numId="3" w16cid:durableId="733352410">
    <w:abstractNumId w:val="2"/>
  </w:num>
  <w:num w:numId="4" w16cid:durableId="1332373599">
    <w:abstractNumId w:val="7"/>
  </w:num>
  <w:num w:numId="5" w16cid:durableId="610169615">
    <w:abstractNumId w:val="1"/>
  </w:num>
  <w:num w:numId="6" w16cid:durableId="955719267">
    <w:abstractNumId w:val="10"/>
  </w:num>
  <w:num w:numId="7" w16cid:durableId="6299898">
    <w:abstractNumId w:val="9"/>
  </w:num>
  <w:num w:numId="8" w16cid:durableId="1851796029">
    <w:abstractNumId w:val="5"/>
  </w:num>
  <w:num w:numId="9" w16cid:durableId="222645563">
    <w:abstractNumId w:val="3"/>
  </w:num>
  <w:num w:numId="10" w16cid:durableId="602105096">
    <w:abstractNumId w:val="12"/>
  </w:num>
  <w:num w:numId="11" w16cid:durableId="1004429511">
    <w:abstractNumId w:val="8"/>
  </w:num>
  <w:num w:numId="12" w16cid:durableId="1791970974">
    <w:abstractNumId w:val="6"/>
  </w:num>
  <w:num w:numId="13" w16cid:durableId="17606390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sLQ0NjcxtTQwMjZV0lEKTi0uzszPAykwqgUAifeWACwAAAA="/>
  </w:docVars>
  <w:rsids>
    <w:rsidRoot w:val="00041C69"/>
    <w:rsid w:val="00041C69"/>
    <w:rsid w:val="00067D86"/>
    <w:rsid w:val="000E376F"/>
    <w:rsid w:val="000F132E"/>
    <w:rsid w:val="001111BA"/>
    <w:rsid w:val="00172444"/>
    <w:rsid w:val="00213AFE"/>
    <w:rsid w:val="00244316"/>
    <w:rsid w:val="003169BC"/>
    <w:rsid w:val="00317151"/>
    <w:rsid w:val="00317784"/>
    <w:rsid w:val="00356526"/>
    <w:rsid w:val="003600B7"/>
    <w:rsid w:val="00382529"/>
    <w:rsid w:val="003876F7"/>
    <w:rsid w:val="003C3CBE"/>
    <w:rsid w:val="003D3AA4"/>
    <w:rsid w:val="00400031"/>
    <w:rsid w:val="0044624A"/>
    <w:rsid w:val="004F0850"/>
    <w:rsid w:val="0052076F"/>
    <w:rsid w:val="005526AE"/>
    <w:rsid w:val="00582E53"/>
    <w:rsid w:val="0058506D"/>
    <w:rsid w:val="005B6169"/>
    <w:rsid w:val="005C6558"/>
    <w:rsid w:val="005D1D37"/>
    <w:rsid w:val="005E4FBB"/>
    <w:rsid w:val="00621EA4"/>
    <w:rsid w:val="006266ED"/>
    <w:rsid w:val="00643127"/>
    <w:rsid w:val="006A1E94"/>
    <w:rsid w:val="006B0ECF"/>
    <w:rsid w:val="006C1855"/>
    <w:rsid w:val="006C3CCD"/>
    <w:rsid w:val="006D1E52"/>
    <w:rsid w:val="00703FD0"/>
    <w:rsid w:val="00751207"/>
    <w:rsid w:val="007770E4"/>
    <w:rsid w:val="00790861"/>
    <w:rsid w:val="007E43F8"/>
    <w:rsid w:val="00806E4B"/>
    <w:rsid w:val="0082672E"/>
    <w:rsid w:val="00830CFC"/>
    <w:rsid w:val="00847F31"/>
    <w:rsid w:val="0085382A"/>
    <w:rsid w:val="00857008"/>
    <w:rsid w:val="00875A14"/>
    <w:rsid w:val="0089371A"/>
    <w:rsid w:val="00915533"/>
    <w:rsid w:val="00953394"/>
    <w:rsid w:val="009714F3"/>
    <w:rsid w:val="00982248"/>
    <w:rsid w:val="009839E7"/>
    <w:rsid w:val="009E095C"/>
    <w:rsid w:val="009E5B55"/>
    <w:rsid w:val="00AB0E98"/>
    <w:rsid w:val="00AD30D3"/>
    <w:rsid w:val="00AF0B63"/>
    <w:rsid w:val="00AF243B"/>
    <w:rsid w:val="00B63A61"/>
    <w:rsid w:val="00BA5767"/>
    <w:rsid w:val="00BA771E"/>
    <w:rsid w:val="00C07053"/>
    <w:rsid w:val="00C26D34"/>
    <w:rsid w:val="00C71404"/>
    <w:rsid w:val="00C72CC8"/>
    <w:rsid w:val="00C73D94"/>
    <w:rsid w:val="00C77B7A"/>
    <w:rsid w:val="00CA1AD6"/>
    <w:rsid w:val="00CA40AE"/>
    <w:rsid w:val="00CC3473"/>
    <w:rsid w:val="00CE6727"/>
    <w:rsid w:val="00CF0B27"/>
    <w:rsid w:val="00CF2D48"/>
    <w:rsid w:val="00D22BDD"/>
    <w:rsid w:val="00D31F7E"/>
    <w:rsid w:val="00D47B7E"/>
    <w:rsid w:val="00D91E7D"/>
    <w:rsid w:val="00DB2036"/>
    <w:rsid w:val="00E2158C"/>
    <w:rsid w:val="00E22797"/>
    <w:rsid w:val="00E41EBA"/>
    <w:rsid w:val="00E44556"/>
    <w:rsid w:val="00EA3C6F"/>
    <w:rsid w:val="00EF43CF"/>
    <w:rsid w:val="00F45DD0"/>
    <w:rsid w:val="00F65684"/>
    <w:rsid w:val="00F76414"/>
    <w:rsid w:val="00F767A3"/>
    <w:rsid w:val="00F8486C"/>
    <w:rsid w:val="00FD1228"/>
    <w:rsid w:val="00FD2242"/>
    <w:rsid w:val="00FD5F82"/>
    <w:rsid w:val="00FD774D"/>
    <w:rsid w:val="02BE4979"/>
    <w:rsid w:val="09685D75"/>
    <w:rsid w:val="0E3E3D4A"/>
    <w:rsid w:val="0F4CA0CF"/>
    <w:rsid w:val="102A54C3"/>
    <w:rsid w:val="10B6D1F0"/>
    <w:rsid w:val="12EF3EF5"/>
    <w:rsid w:val="13DB3750"/>
    <w:rsid w:val="1499CC5C"/>
    <w:rsid w:val="285BA49E"/>
    <w:rsid w:val="2CECA23E"/>
    <w:rsid w:val="32B087F1"/>
    <w:rsid w:val="33A7E45A"/>
    <w:rsid w:val="42A39D34"/>
    <w:rsid w:val="4B3A0277"/>
    <w:rsid w:val="4D197780"/>
    <w:rsid w:val="516496BE"/>
    <w:rsid w:val="55C50172"/>
    <w:rsid w:val="5CD630A5"/>
    <w:rsid w:val="6CC10E05"/>
    <w:rsid w:val="7A996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3AC3D8F9"/>
  <w15:chartTrackingRefBased/>
  <w15:docId w15:val="{F5A57782-A6EB-1C47-8C4F-F7E266E68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08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08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14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486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66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6ED"/>
  </w:style>
  <w:style w:type="paragraph" w:styleId="Footer">
    <w:name w:val="footer"/>
    <w:basedOn w:val="Normal"/>
    <w:link w:val="FooterChar"/>
    <w:uiPriority w:val="99"/>
    <w:unhideWhenUsed/>
    <w:rsid w:val="006266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6ED"/>
  </w:style>
  <w:style w:type="character" w:styleId="Hyperlink">
    <w:name w:val="Hyperlink"/>
    <w:basedOn w:val="DefaultParagraphFont"/>
    <w:uiPriority w:val="99"/>
    <w:unhideWhenUsed/>
    <w:rsid w:val="00CF2D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1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371A"/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9714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7908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08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486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ecretary@sdch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ab605e-3a37-4a68-a81a-d665d7613627" xsi:nil="true"/>
    <lcf76f155ced4ddcb4097134ff3c332f xmlns="e58bc2c8-1866-41d3-8568-fa3f3ee4c79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88FE68C4292B47B2F531EEEC0C44DA" ma:contentTypeVersion="15" ma:contentTypeDescription="Create a new document." ma:contentTypeScope="" ma:versionID="621a6f38da893f45d5ad63ceee5d02fb">
  <xsd:schema xmlns:xsd="http://www.w3.org/2001/XMLSchema" xmlns:xs="http://www.w3.org/2001/XMLSchema" xmlns:p="http://schemas.microsoft.com/office/2006/metadata/properties" xmlns:ns2="e58bc2c8-1866-41d3-8568-fa3f3ee4c79d" xmlns:ns3="dfab605e-3a37-4a68-a81a-d665d7613627" targetNamespace="http://schemas.microsoft.com/office/2006/metadata/properties" ma:root="true" ma:fieldsID="f11bcca261f3acdf7d30a5a07312c826" ns2:_="" ns3:_="">
    <xsd:import namespace="e58bc2c8-1866-41d3-8568-fa3f3ee4c79d"/>
    <xsd:import namespace="dfab605e-3a37-4a68-a81a-d665d76136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bc2c8-1866-41d3-8568-fa3f3ee4c7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0fbd780-4b27-41ca-a854-e52e688bdb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b605e-3a37-4a68-a81a-d665d76136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a00a75d-c355-4c8f-83dc-99baef89e8b6}" ma:internalName="TaxCatchAll" ma:showField="CatchAllData" ma:web="dfab605e-3a37-4a68-a81a-d665d76136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903E0F-0C12-4ABF-BA28-FB41944211FB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dfab605e-3a37-4a68-a81a-d665d7613627"/>
    <ds:schemaRef ds:uri="http://www.w3.org/XML/1998/namespace"/>
    <ds:schemaRef ds:uri="e58bc2c8-1866-41d3-8568-fa3f3ee4c79d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4019510-8F1F-4CDD-B252-291773E526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8bc2c8-1866-41d3-8568-fa3f3ee4c79d"/>
    <ds:schemaRef ds:uri="dfab605e-3a37-4a68-a81a-d665d7613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2B9DBE-63F3-4701-90B8-CF15509CA9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harp</dc:creator>
  <cp:keywords/>
  <dc:description/>
  <cp:lastModifiedBy>Karen Kalpage</cp:lastModifiedBy>
  <cp:revision>2</cp:revision>
  <cp:lastPrinted>2024-10-30T07:54:00Z</cp:lastPrinted>
  <dcterms:created xsi:type="dcterms:W3CDTF">2025-10-02T03:54:00Z</dcterms:created>
  <dcterms:modified xsi:type="dcterms:W3CDTF">2025-10-02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88FE68C4292B47B2F531EEEC0C44DA</vt:lpwstr>
  </property>
  <property fmtid="{D5CDD505-2E9C-101B-9397-08002B2CF9AE}" pid="3" name="Order">
    <vt:r8>302800</vt:r8>
  </property>
  <property fmtid="{D5CDD505-2E9C-101B-9397-08002B2CF9AE}" pid="4" name="MediaServiceImageTags">
    <vt:lpwstr/>
  </property>
</Properties>
</file>